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6A2BFC" w14:textId="77777777" w:rsidR="00D122F0" w:rsidRPr="00FD1CFE" w:rsidRDefault="001F6793" w:rsidP="00396003">
      <w:pPr>
        <w:jc w:val="center"/>
        <w:rPr>
          <w:b/>
          <w:sz w:val="28"/>
        </w:rPr>
      </w:pPr>
      <w:r w:rsidRPr="00FD1CFE">
        <w:rPr>
          <w:b/>
          <w:sz w:val="28"/>
        </w:rPr>
        <w:t xml:space="preserve">Navodila za </w:t>
      </w:r>
      <w:r w:rsidR="00EA7479" w:rsidRPr="00FD1CFE">
        <w:rPr>
          <w:b/>
          <w:sz w:val="28"/>
        </w:rPr>
        <w:t>2</w:t>
      </w:r>
      <w:r w:rsidRPr="00FD1CFE">
        <w:rPr>
          <w:b/>
          <w:sz w:val="28"/>
        </w:rPr>
        <w:t xml:space="preserve">. </w:t>
      </w:r>
      <w:r w:rsidR="0099138A" w:rsidRPr="00FD1CFE">
        <w:rPr>
          <w:b/>
          <w:sz w:val="28"/>
        </w:rPr>
        <w:t xml:space="preserve">domačo </w:t>
      </w:r>
      <w:r w:rsidRPr="00FD1CFE">
        <w:rPr>
          <w:b/>
          <w:sz w:val="28"/>
        </w:rPr>
        <w:t>nalogo</w:t>
      </w:r>
    </w:p>
    <w:p w14:paraId="4F2637AA" w14:textId="77777777" w:rsidR="00BA1700" w:rsidRPr="00FD1CFE" w:rsidRDefault="00BA1700" w:rsidP="006C3F53">
      <w:pPr>
        <w:jc w:val="both"/>
      </w:pPr>
    </w:p>
    <w:p w14:paraId="08325BCA" w14:textId="77777777" w:rsidR="000A4248" w:rsidRPr="00FD1CFE" w:rsidRDefault="000A4248" w:rsidP="006C3F53">
      <w:pPr>
        <w:pStyle w:val="ListParagraph"/>
        <w:numPr>
          <w:ilvl w:val="0"/>
          <w:numId w:val="1"/>
        </w:numPr>
        <w:jc w:val="both"/>
      </w:pPr>
      <w:r w:rsidRPr="00FD1CFE">
        <w:t>HIERAHIČNO RAZVRŠČANJE</w:t>
      </w:r>
    </w:p>
    <w:p w14:paraId="0EF7FE7F" w14:textId="160AAA47" w:rsidR="00186259" w:rsidRPr="00FD1CFE" w:rsidRDefault="00005CF4" w:rsidP="006C3F53">
      <w:pPr>
        <w:pStyle w:val="ListParagraph"/>
        <w:numPr>
          <w:ilvl w:val="1"/>
          <w:numId w:val="1"/>
        </w:numPr>
        <w:jc w:val="both"/>
      </w:pPr>
      <w:r w:rsidRPr="00FD1CFE">
        <w:t xml:space="preserve">Razvrstite </w:t>
      </w:r>
      <w:r w:rsidR="00EA7479" w:rsidRPr="00FD1CFE">
        <w:t>enote v skupine s hierarh</w:t>
      </w:r>
      <w:r w:rsidR="003B75A6" w:rsidRPr="00FD1CFE">
        <w:t>ičnim razvrščanjem</w:t>
      </w:r>
      <w:r w:rsidR="00497A35" w:rsidRPr="00FD1CFE">
        <w:t xml:space="preserve"> na podlagi standardiziranih vrednosti glavnih spremenljivk</w:t>
      </w:r>
      <w:r w:rsidR="003B75A6" w:rsidRPr="00FD1CFE">
        <w:t xml:space="preserve">. Primerjajte vsaj 3 </w:t>
      </w:r>
      <w:r w:rsidR="00EA7479" w:rsidRPr="00FD1CFE">
        <w:t>različne metode</w:t>
      </w:r>
      <w:r w:rsidR="003B75A6" w:rsidRPr="00FD1CFE">
        <w:t xml:space="preserve"> ali kombinacije metod in različnosti</w:t>
      </w:r>
      <w:r w:rsidR="009E6E3D" w:rsidRPr="00FD1CFE">
        <w:t>.</w:t>
      </w:r>
      <w:r w:rsidR="00EA7479" w:rsidRPr="00FD1CFE">
        <w:t xml:space="preserve"> </w:t>
      </w:r>
      <w:r w:rsidR="006C3F53" w:rsidRPr="00FD1CFE">
        <w:t>Ena kombinacija</w:t>
      </w:r>
      <w:r w:rsidR="003B75A6" w:rsidRPr="00FD1CFE">
        <w:t xml:space="preserve"> mora biti </w:t>
      </w:r>
      <w:proofErr w:type="spellStart"/>
      <w:r w:rsidR="00EA7479" w:rsidRPr="00FD1CFE">
        <w:t>Wardov</w:t>
      </w:r>
      <w:r w:rsidR="003B75A6" w:rsidRPr="00FD1CFE">
        <w:t>a</w:t>
      </w:r>
      <w:proofErr w:type="spellEnd"/>
      <w:r w:rsidR="003B75A6" w:rsidRPr="00FD1CFE">
        <w:t xml:space="preserve"> metoda s kvadrirano </w:t>
      </w:r>
      <w:r w:rsidR="00037C39" w:rsidRPr="00FD1CFE">
        <w:t>E</w:t>
      </w:r>
      <w:r w:rsidR="003B75A6" w:rsidRPr="00FD1CFE">
        <w:t>vklidsko razdaljo</w:t>
      </w:r>
      <w:r w:rsidRPr="00FD1CFE">
        <w:t>.</w:t>
      </w:r>
    </w:p>
    <w:p w14:paraId="5AEB04C2" w14:textId="77777777" w:rsidR="00EA7479" w:rsidRPr="00FD1CFE" w:rsidRDefault="00005CF4" w:rsidP="006C3F53">
      <w:pPr>
        <w:pStyle w:val="ListParagraph"/>
        <w:numPr>
          <w:ilvl w:val="1"/>
          <w:numId w:val="1"/>
        </w:numPr>
        <w:jc w:val="both"/>
      </w:pPr>
      <w:r w:rsidRPr="00FD1CFE">
        <w:t>Z</w:t>
      </w:r>
      <w:r w:rsidR="00EA7479" w:rsidRPr="00FD1CFE">
        <w:t xml:space="preserve">a vse metode </w:t>
      </w:r>
      <w:r w:rsidRPr="00FD1CFE">
        <w:t>(</w:t>
      </w:r>
      <w:r w:rsidR="00EA7479" w:rsidRPr="00FD1CFE">
        <w:t xml:space="preserve">ob izbranem številu </w:t>
      </w:r>
      <w:r w:rsidR="009E6E3D" w:rsidRPr="00FD1CFE">
        <w:t>skupin</w:t>
      </w:r>
      <w:r w:rsidRPr="00FD1CFE">
        <w:t>)</w:t>
      </w:r>
      <w:r w:rsidR="009E6E3D" w:rsidRPr="00FD1CFE">
        <w:t xml:space="preserve"> </w:t>
      </w:r>
      <w:r w:rsidR="00EA7479" w:rsidRPr="00FD1CFE">
        <w:t xml:space="preserve">izračunajte tudi </w:t>
      </w:r>
      <w:r w:rsidRPr="00FD1CFE">
        <w:t xml:space="preserve">vrednost </w:t>
      </w:r>
      <w:proofErr w:type="spellStart"/>
      <w:r w:rsidR="0099589D" w:rsidRPr="00FD1CFE">
        <w:t>Wardov</w:t>
      </w:r>
      <w:r w:rsidRPr="00FD1CFE">
        <w:t>e</w:t>
      </w:r>
      <w:proofErr w:type="spellEnd"/>
      <w:r w:rsidR="0099589D" w:rsidRPr="00FD1CFE">
        <w:t xml:space="preserve"> </w:t>
      </w:r>
      <w:proofErr w:type="spellStart"/>
      <w:r w:rsidR="00EA7479" w:rsidRPr="00FD1CFE">
        <w:t>kriterijsk</w:t>
      </w:r>
      <w:r w:rsidRPr="00FD1CFE">
        <w:t>e</w:t>
      </w:r>
      <w:proofErr w:type="spellEnd"/>
      <w:r w:rsidR="00EA7479" w:rsidRPr="00FD1CFE">
        <w:t xml:space="preserve"> funkcij</w:t>
      </w:r>
      <w:r w:rsidRPr="00FD1CFE">
        <w:t>e.</w:t>
      </w:r>
    </w:p>
    <w:p w14:paraId="05227047" w14:textId="77777777" w:rsidR="00EA7479" w:rsidRPr="00FD1CFE" w:rsidRDefault="00C432A8" w:rsidP="006C3F53">
      <w:pPr>
        <w:pStyle w:val="ListParagraph"/>
        <w:numPr>
          <w:ilvl w:val="1"/>
          <w:numId w:val="1"/>
        </w:numPr>
        <w:jc w:val="both"/>
      </w:pPr>
      <w:r w:rsidRPr="00FD1CFE">
        <w:t>Navedite, r</w:t>
      </w:r>
      <w:r w:rsidR="00A54237" w:rsidRPr="00FD1CFE">
        <w:t xml:space="preserve">ezultat katere metode se vam zdi najprimernejši </w:t>
      </w:r>
      <w:r w:rsidR="00EA7479" w:rsidRPr="00FD1CFE">
        <w:t>(najboljši</w:t>
      </w:r>
      <w:r w:rsidR="003B75A6" w:rsidRPr="00FD1CFE">
        <w:t xml:space="preserve"> – subjektivna ocena</w:t>
      </w:r>
      <w:r w:rsidR="00EA7479" w:rsidRPr="00FD1CFE">
        <w:t>)</w:t>
      </w:r>
      <w:r w:rsidR="00005CF4" w:rsidRPr="00FD1CFE">
        <w:t>? Zakaj?</w:t>
      </w:r>
    </w:p>
    <w:p w14:paraId="153A198E" w14:textId="77777777" w:rsidR="000A4248" w:rsidRPr="00FD1CFE" w:rsidRDefault="000A4248" w:rsidP="006C3F53">
      <w:pPr>
        <w:pStyle w:val="ListParagraph"/>
        <w:numPr>
          <w:ilvl w:val="0"/>
          <w:numId w:val="1"/>
        </w:numPr>
        <w:jc w:val="both"/>
      </w:pPr>
      <w:r w:rsidRPr="00FD1CFE">
        <w:t>NEHIERARHIČNO RAZVRŠČANJE</w:t>
      </w:r>
    </w:p>
    <w:p w14:paraId="70F3142E" w14:textId="17C43E3F" w:rsidR="00EA7479" w:rsidRPr="00FD1CFE" w:rsidRDefault="00005CF4" w:rsidP="006C3F53">
      <w:pPr>
        <w:pStyle w:val="ListParagraph"/>
        <w:numPr>
          <w:ilvl w:val="1"/>
          <w:numId w:val="1"/>
        </w:numPr>
        <w:jc w:val="both"/>
      </w:pPr>
      <w:r w:rsidRPr="00FD1CFE">
        <w:t xml:space="preserve">Z metodo voditeljev razvrstite enote v skupine, glede na </w:t>
      </w:r>
      <w:r w:rsidR="00497A35" w:rsidRPr="00FD1CFE">
        <w:t>standardiziran</w:t>
      </w:r>
      <w:r w:rsidRPr="00FD1CFE">
        <w:t>e</w:t>
      </w:r>
      <w:r w:rsidR="00497A35" w:rsidRPr="00FD1CFE">
        <w:t xml:space="preserve"> vrednosti glavnih spremenljivk</w:t>
      </w:r>
      <w:r w:rsidR="00EA7479" w:rsidRPr="00FD1CFE">
        <w:t xml:space="preserve">. Število skupin </w:t>
      </w:r>
      <w:r w:rsidR="00037C39" w:rsidRPr="00FD1CFE">
        <w:t>izberite</w:t>
      </w:r>
      <w:r w:rsidR="00EA7479" w:rsidRPr="00FD1CFE">
        <w:t xml:space="preserve"> na podlagi </w:t>
      </w:r>
      <w:r w:rsidR="00037C39" w:rsidRPr="00FD1CFE">
        <w:t xml:space="preserve">rezultatov </w:t>
      </w:r>
      <w:r w:rsidR="00EA7479" w:rsidRPr="00FD1CFE">
        <w:t xml:space="preserve">hierarhičnega </w:t>
      </w:r>
      <w:r w:rsidR="009E6E3D" w:rsidRPr="00FD1CFE">
        <w:t>razvrščanja</w:t>
      </w:r>
      <w:r w:rsidR="00037C39" w:rsidRPr="00FD1CFE">
        <w:t>,</w:t>
      </w:r>
      <w:r w:rsidR="00A54237" w:rsidRPr="00FD1CFE">
        <w:t xml:space="preserve"> </w:t>
      </w:r>
      <w:r w:rsidR="0063610C" w:rsidRPr="00FD1CFE">
        <w:t>na podlagi »</w:t>
      </w:r>
      <w:proofErr w:type="spellStart"/>
      <w:r w:rsidR="0063610C" w:rsidRPr="00FD1CFE">
        <w:t>scree</w:t>
      </w:r>
      <w:proofErr w:type="spellEnd"/>
      <w:r w:rsidR="009E6E3D" w:rsidRPr="00FD1CFE">
        <w:t>-</w:t>
      </w:r>
      <w:r w:rsidR="0063610C" w:rsidRPr="00FD1CFE">
        <w:t xml:space="preserve">diagrama« </w:t>
      </w:r>
      <w:r w:rsidR="009E6E3D" w:rsidRPr="00FD1CFE">
        <w:t>(</w:t>
      </w:r>
      <w:r w:rsidR="006C3F53" w:rsidRPr="00FD1CFE">
        <w:t>vrednost</w:t>
      </w:r>
      <w:r w:rsidR="00A54237" w:rsidRPr="00FD1CFE">
        <w:t>i</w:t>
      </w:r>
      <w:r w:rsidR="006C3F53" w:rsidRPr="00FD1CFE">
        <w:t xml:space="preserve"> </w:t>
      </w:r>
      <w:proofErr w:type="spellStart"/>
      <w:r w:rsidR="009E6E3D" w:rsidRPr="00FD1CFE">
        <w:t>kriterijsk</w:t>
      </w:r>
      <w:r w:rsidR="006C3F53" w:rsidRPr="00FD1CFE">
        <w:t>e</w:t>
      </w:r>
      <w:proofErr w:type="spellEnd"/>
      <w:r w:rsidR="009E6E3D" w:rsidRPr="00FD1CFE">
        <w:t xml:space="preserve"> funkcij</w:t>
      </w:r>
      <w:r w:rsidR="006C3F53" w:rsidRPr="00FD1CFE">
        <w:t>e</w:t>
      </w:r>
      <w:r w:rsidR="00A54237" w:rsidRPr="00FD1CFE">
        <w:t xml:space="preserve"> pri posameznem številu skupin</w:t>
      </w:r>
      <w:r w:rsidR="009E6E3D" w:rsidRPr="00FD1CFE">
        <w:t>)</w:t>
      </w:r>
      <w:r w:rsidR="00037C39" w:rsidRPr="00FD1CFE">
        <w:t xml:space="preserve"> ter na pogladi GAP statistike.</w:t>
      </w:r>
      <w:r w:rsidR="0063610C" w:rsidRPr="00FD1CFE">
        <w:t xml:space="preserve"> Za izogibanj</w:t>
      </w:r>
      <w:r w:rsidRPr="00FD1CFE">
        <w:t>e</w:t>
      </w:r>
      <w:r w:rsidR="0063610C" w:rsidRPr="00FD1CFE">
        <w:t xml:space="preserve"> lokalnemu minimumu poskrbite za več ponovitev razvrščanja, v</w:t>
      </w:r>
      <w:r w:rsidR="003B75A6" w:rsidRPr="00FD1CFE">
        <w:t xml:space="preserve">saj 100 </w:t>
      </w:r>
      <w:r w:rsidR="00A54237" w:rsidRPr="00FD1CFE">
        <w:t>(s slučajno izbranimi</w:t>
      </w:r>
      <w:r w:rsidR="0063610C" w:rsidRPr="00FD1CFE">
        <w:t xml:space="preserve"> voditelji)</w:t>
      </w:r>
      <w:r w:rsidRPr="00FD1CFE">
        <w:t>.</w:t>
      </w:r>
    </w:p>
    <w:p w14:paraId="385A205F" w14:textId="77777777" w:rsidR="000A4248" w:rsidRPr="00FD1CFE" w:rsidRDefault="000A4248" w:rsidP="006C3F53">
      <w:pPr>
        <w:pStyle w:val="ListParagraph"/>
        <w:numPr>
          <w:ilvl w:val="0"/>
          <w:numId w:val="1"/>
        </w:numPr>
        <w:jc w:val="both"/>
      </w:pPr>
      <w:r w:rsidRPr="00FD1CFE">
        <w:t>RAZVRŠČANJE NA PODLAGI MODELOV</w:t>
      </w:r>
    </w:p>
    <w:p w14:paraId="7498B97F" w14:textId="77777777" w:rsidR="0063610C" w:rsidRPr="00FD1CFE" w:rsidRDefault="00005CF4" w:rsidP="006C3F53">
      <w:pPr>
        <w:pStyle w:val="ListParagraph"/>
        <w:numPr>
          <w:ilvl w:val="1"/>
          <w:numId w:val="1"/>
        </w:numPr>
        <w:jc w:val="both"/>
      </w:pPr>
      <w:r w:rsidRPr="00FD1CFE">
        <w:t>I</w:t>
      </w:r>
      <w:r w:rsidR="0063610C" w:rsidRPr="00FD1CFE">
        <w:t xml:space="preserve">zvedite razvrščanje </w:t>
      </w:r>
      <w:r w:rsidRPr="00FD1CFE">
        <w:t xml:space="preserve">v skupine </w:t>
      </w:r>
      <w:r w:rsidR="0063610C" w:rsidRPr="00FD1CFE">
        <w:t>na podlagi modelov. Glede na BIC kriterij in osebno presojo (glede števila komponent/skupin</w:t>
      </w:r>
      <w:r w:rsidR="00F557DA" w:rsidRPr="00FD1CFE">
        <w:t xml:space="preserve"> in</w:t>
      </w:r>
      <w:r w:rsidR="00414F99" w:rsidRPr="00FD1CFE">
        <w:t xml:space="preserve"> modela</w:t>
      </w:r>
      <w:r w:rsidR="0063610C" w:rsidRPr="00FD1CFE">
        <w:t>) izberite najprimernejši model in število skupin</w:t>
      </w:r>
      <w:r w:rsidRPr="00FD1CFE">
        <w:t>.</w:t>
      </w:r>
    </w:p>
    <w:p w14:paraId="221126F0" w14:textId="77777777" w:rsidR="000A4248" w:rsidRPr="00FD1CFE" w:rsidRDefault="000A4248" w:rsidP="006C3F53">
      <w:pPr>
        <w:pStyle w:val="ListParagraph"/>
        <w:numPr>
          <w:ilvl w:val="0"/>
          <w:numId w:val="1"/>
        </w:numPr>
        <w:jc w:val="both"/>
      </w:pPr>
      <w:r w:rsidRPr="00FD1CFE">
        <w:t>P</w:t>
      </w:r>
      <w:r w:rsidR="006C3F53" w:rsidRPr="00FD1CFE">
        <w:t>R</w:t>
      </w:r>
      <w:r w:rsidRPr="00FD1CFE">
        <w:t>IMERJAVA RAZVRSTITEV</w:t>
      </w:r>
      <w:r w:rsidR="00396003" w:rsidRPr="00FD1CFE">
        <w:t xml:space="preserve"> IN IZBOR</w:t>
      </w:r>
    </w:p>
    <w:p w14:paraId="070F8AF3" w14:textId="18369C86" w:rsidR="00396003" w:rsidRPr="00FD1CFE" w:rsidRDefault="00005CF4" w:rsidP="006C3F53">
      <w:pPr>
        <w:pStyle w:val="ListParagraph"/>
        <w:numPr>
          <w:ilvl w:val="1"/>
          <w:numId w:val="1"/>
        </w:numPr>
        <w:jc w:val="both"/>
      </w:pPr>
      <w:r w:rsidRPr="00FD1CFE">
        <w:t>P</w:t>
      </w:r>
      <w:r w:rsidR="00EA7479" w:rsidRPr="00FD1CFE">
        <w:t xml:space="preserve">rimerjajte </w:t>
      </w:r>
      <w:r w:rsidR="00037C39" w:rsidRPr="00FD1CFE">
        <w:t>razvrstitve</w:t>
      </w:r>
      <w:r w:rsidR="00396003" w:rsidRPr="00FD1CFE">
        <w:t xml:space="preserve"> </w:t>
      </w:r>
      <w:r w:rsidR="00EA7479" w:rsidRPr="00FD1CFE">
        <w:t xml:space="preserve">na podlagi </w:t>
      </w:r>
      <w:proofErr w:type="spellStart"/>
      <w:r w:rsidR="00037C39" w:rsidRPr="00FD1CFE">
        <w:t>Wardove</w:t>
      </w:r>
      <w:proofErr w:type="spellEnd"/>
      <w:r w:rsidR="00037C39" w:rsidRPr="00FD1CFE">
        <w:t xml:space="preserve"> </w:t>
      </w:r>
      <w:proofErr w:type="spellStart"/>
      <w:r w:rsidR="00EA7479" w:rsidRPr="00FD1CFE">
        <w:t>kriterijske</w:t>
      </w:r>
      <w:proofErr w:type="spellEnd"/>
      <w:r w:rsidR="00EA7479" w:rsidRPr="00FD1CFE">
        <w:t xml:space="preserve"> funkcij</w:t>
      </w:r>
      <w:r w:rsidR="0058600A" w:rsidRPr="00FD1CFE">
        <w:t>e</w:t>
      </w:r>
      <w:r w:rsidR="00EA7479" w:rsidRPr="00FD1CFE">
        <w:t xml:space="preserve"> (katera je boljša)</w:t>
      </w:r>
      <w:r w:rsidR="00396003" w:rsidRPr="00FD1CFE">
        <w:t>.</w:t>
      </w:r>
    </w:p>
    <w:p w14:paraId="7A5243DF" w14:textId="75659BF6" w:rsidR="00396003" w:rsidRPr="00FD1CFE" w:rsidRDefault="00396003" w:rsidP="006C3F53">
      <w:pPr>
        <w:pStyle w:val="ListParagraph"/>
        <w:numPr>
          <w:ilvl w:val="1"/>
          <w:numId w:val="1"/>
        </w:numPr>
        <w:jc w:val="both"/>
      </w:pPr>
      <w:r w:rsidRPr="00FD1CFE">
        <w:t>Izberite najboljše razbitje. Tega uporab</w:t>
      </w:r>
      <w:r w:rsidR="00037C39" w:rsidRPr="00FD1CFE">
        <w:t>ite</w:t>
      </w:r>
      <w:r w:rsidRPr="00FD1CFE">
        <w:t xml:space="preserve"> v nadaljevanju.</w:t>
      </w:r>
    </w:p>
    <w:p w14:paraId="4102B9AC" w14:textId="77777777" w:rsidR="00EA7479" w:rsidRPr="00FD1CFE" w:rsidRDefault="00396003" w:rsidP="006C3F53">
      <w:pPr>
        <w:pStyle w:val="ListParagraph"/>
        <w:numPr>
          <w:ilvl w:val="1"/>
          <w:numId w:val="1"/>
        </w:numPr>
        <w:jc w:val="both"/>
      </w:pPr>
      <w:r w:rsidRPr="00FD1CFE">
        <w:t xml:space="preserve">Ocenite </w:t>
      </w:r>
      <w:r w:rsidR="003B75A6" w:rsidRPr="00FD1CFE">
        <w:t xml:space="preserve">podobnost </w:t>
      </w:r>
      <w:r w:rsidRPr="00FD1CFE">
        <w:t xml:space="preserve">dveh </w:t>
      </w:r>
      <w:r w:rsidR="003B75A6" w:rsidRPr="00FD1CFE">
        <w:t>razbitij</w:t>
      </w:r>
      <w:r w:rsidR="00EA7479" w:rsidRPr="00FD1CFE">
        <w:t xml:space="preserve"> (</w:t>
      </w:r>
      <w:proofErr w:type="spellStart"/>
      <w:r w:rsidR="00EA7479" w:rsidRPr="00FD1CFE">
        <w:t>kontingenčn</w:t>
      </w:r>
      <w:r w:rsidR="008503EC" w:rsidRPr="00FD1CFE">
        <w:t>a</w:t>
      </w:r>
      <w:proofErr w:type="spellEnd"/>
      <w:r w:rsidR="00EA7479" w:rsidRPr="00FD1CFE">
        <w:t xml:space="preserve"> tabel</w:t>
      </w:r>
      <w:r w:rsidR="008503EC" w:rsidRPr="00FD1CFE">
        <w:t>a</w:t>
      </w:r>
      <w:r w:rsidR="009E6E3D" w:rsidRPr="00FD1CFE">
        <w:t xml:space="preserve"> in</w:t>
      </w:r>
      <w:r w:rsidR="00EA7479" w:rsidRPr="00FD1CFE">
        <w:t xml:space="preserve"> </w:t>
      </w:r>
      <w:r w:rsidR="0063610C" w:rsidRPr="00FD1CFE">
        <w:t xml:space="preserve">popravljen </w:t>
      </w:r>
      <w:proofErr w:type="spellStart"/>
      <w:r w:rsidR="0063610C" w:rsidRPr="00FD1CFE">
        <w:t>Randov</w:t>
      </w:r>
      <w:proofErr w:type="spellEnd"/>
      <w:r w:rsidR="0063610C" w:rsidRPr="00FD1CFE">
        <w:t xml:space="preserve"> indeks</w:t>
      </w:r>
      <w:r w:rsidRPr="00FD1CFE">
        <w:t>). Eno izmed razbitij naj bo tisto, ki ste ga izbrali kot</w:t>
      </w:r>
      <w:r w:rsidR="00BE4594" w:rsidRPr="00FD1CFE">
        <w:t xml:space="preserve"> najprimernejše</w:t>
      </w:r>
      <w:r w:rsidR="00005CF4" w:rsidRPr="00FD1CFE">
        <w:t>.</w:t>
      </w:r>
    </w:p>
    <w:p w14:paraId="2099D879" w14:textId="77777777" w:rsidR="000A4248" w:rsidRPr="00FD1CFE" w:rsidRDefault="000A4248" w:rsidP="006C3F53">
      <w:pPr>
        <w:pStyle w:val="ListParagraph"/>
        <w:numPr>
          <w:ilvl w:val="0"/>
          <w:numId w:val="1"/>
        </w:numPr>
        <w:jc w:val="both"/>
      </w:pPr>
      <w:r w:rsidRPr="00FD1CFE">
        <w:t>PREDSTAVITEV REZULTATOV</w:t>
      </w:r>
      <w:r w:rsidR="006C3F53" w:rsidRPr="00FD1CFE">
        <w:t xml:space="preserve">, POVEZANOST, </w:t>
      </w:r>
      <w:r w:rsidRPr="00FD1CFE">
        <w:t>INTERPRETACIJA</w:t>
      </w:r>
    </w:p>
    <w:p w14:paraId="49125D64" w14:textId="24E36450" w:rsidR="00DA29AD" w:rsidRPr="00FD1CFE" w:rsidRDefault="00A54237" w:rsidP="006C3F53">
      <w:pPr>
        <w:pStyle w:val="ListParagraph"/>
        <w:numPr>
          <w:ilvl w:val="1"/>
          <w:numId w:val="1"/>
        </w:numPr>
        <w:jc w:val="both"/>
      </w:pPr>
      <w:r w:rsidRPr="00FD1CFE">
        <w:t>I</w:t>
      </w:r>
      <w:r w:rsidR="009E6E3D" w:rsidRPr="00FD1CFE">
        <w:t xml:space="preserve">nterpretirajte </w:t>
      </w:r>
      <w:r w:rsidR="000A4248" w:rsidRPr="00FD1CFE">
        <w:t>n</w:t>
      </w:r>
      <w:r w:rsidR="003B75A6" w:rsidRPr="00FD1CFE">
        <w:t>ajboljš</w:t>
      </w:r>
      <w:r w:rsidR="00037C39" w:rsidRPr="00FD1CFE">
        <w:t xml:space="preserve">o razvrstitev </w:t>
      </w:r>
      <w:r w:rsidR="00DA29AD" w:rsidRPr="00FD1CFE">
        <w:t>(velikost skupin in njihov pome</w:t>
      </w:r>
      <w:r w:rsidR="003B75A6" w:rsidRPr="00FD1CFE">
        <w:t>n</w:t>
      </w:r>
      <w:r w:rsidR="00DA29AD" w:rsidRPr="00FD1CFE">
        <w:t xml:space="preserve"> – </w:t>
      </w:r>
      <w:r w:rsidR="00037C39" w:rsidRPr="00FD1CFE">
        <w:t>na osnovi</w:t>
      </w:r>
      <w:r w:rsidR="00DA29AD" w:rsidRPr="00FD1CFE">
        <w:t xml:space="preserve"> povprečji </w:t>
      </w:r>
      <w:r w:rsidR="000A4248" w:rsidRPr="00FD1CFE">
        <w:t>nestandardiziranih</w:t>
      </w:r>
      <w:r w:rsidR="00DA29AD" w:rsidRPr="00FD1CFE">
        <w:t xml:space="preserve"> in </w:t>
      </w:r>
      <w:r w:rsidR="000A4248" w:rsidRPr="00FD1CFE">
        <w:t xml:space="preserve">standardiziranih </w:t>
      </w:r>
      <w:r w:rsidR="00DA29AD" w:rsidRPr="00FD1CFE">
        <w:t>spremenljivk)</w:t>
      </w:r>
      <w:r w:rsidRPr="00FD1CFE">
        <w:t>.</w:t>
      </w:r>
    </w:p>
    <w:p w14:paraId="6095B173" w14:textId="4013CD45" w:rsidR="008503EC" w:rsidRPr="00FD1CFE" w:rsidRDefault="00A54237" w:rsidP="006C3F53">
      <w:pPr>
        <w:pStyle w:val="ListParagraph"/>
        <w:numPr>
          <w:ilvl w:val="1"/>
          <w:numId w:val="1"/>
        </w:numPr>
        <w:jc w:val="both"/>
      </w:pPr>
      <w:r w:rsidRPr="00FD1CFE">
        <w:t>N</w:t>
      </w:r>
      <w:r w:rsidR="00DA29AD" w:rsidRPr="00FD1CFE">
        <w:t xml:space="preserve">arišite </w:t>
      </w:r>
      <w:proofErr w:type="spellStart"/>
      <w:r w:rsidR="00DA29AD" w:rsidRPr="00FD1CFE">
        <w:t>razsevni</w:t>
      </w:r>
      <w:proofErr w:type="spellEnd"/>
      <w:r w:rsidR="00037C39" w:rsidRPr="00FD1CFE">
        <w:t>/e</w:t>
      </w:r>
      <w:r w:rsidR="00DA29AD" w:rsidRPr="00FD1CFE">
        <w:t xml:space="preserve"> grafikon</w:t>
      </w:r>
      <w:r w:rsidR="00037C39" w:rsidRPr="00FD1CFE">
        <w:t>/e</w:t>
      </w:r>
      <w:r w:rsidR="00DA29AD" w:rsidRPr="00FD1CFE">
        <w:t xml:space="preserve">, </w:t>
      </w:r>
      <w:r w:rsidR="00BB2300" w:rsidRPr="00FD1CFE">
        <w:t xml:space="preserve">kjer so kot osi vzete </w:t>
      </w:r>
      <w:proofErr w:type="spellStart"/>
      <w:r w:rsidR="00005CF4" w:rsidRPr="00FD1CFE">
        <w:t>Likertove</w:t>
      </w:r>
      <w:proofErr w:type="spellEnd"/>
      <w:r w:rsidR="00005CF4" w:rsidRPr="00FD1CFE">
        <w:t xml:space="preserve"> </w:t>
      </w:r>
      <w:r w:rsidR="00DA29AD" w:rsidRPr="00FD1CFE">
        <w:t>lestvice</w:t>
      </w:r>
      <w:r w:rsidR="00343512" w:rsidRPr="00FD1CFE">
        <w:t xml:space="preserve"> (uporabite tresenje)</w:t>
      </w:r>
      <w:r w:rsidR="00DA29AD" w:rsidRPr="00FD1CFE">
        <w:t>. Točke pobarvajte glede na dobljene skupine. Opišite, če vidite kakšne vzorce</w:t>
      </w:r>
      <w:r w:rsidR="00037C39" w:rsidRPr="00FD1CFE">
        <w:t xml:space="preserve"> ter ocenite sladnost poimenovanja dobljenih skupin z njihovim položajem v prostoru </w:t>
      </w:r>
      <w:proofErr w:type="spellStart"/>
      <w:r w:rsidR="00037C39" w:rsidRPr="00FD1CFE">
        <w:t>Likertovih</w:t>
      </w:r>
      <w:proofErr w:type="spellEnd"/>
      <w:r w:rsidR="00037C39" w:rsidRPr="00FD1CFE">
        <w:t xml:space="preserve"> lestvic.</w:t>
      </w:r>
    </w:p>
    <w:p w14:paraId="550331F5" w14:textId="67D958A6" w:rsidR="00186259" w:rsidRPr="00FD1CFE" w:rsidRDefault="00A54237" w:rsidP="006C3F53">
      <w:pPr>
        <w:pStyle w:val="ListParagraph"/>
        <w:numPr>
          <w:ilvl w:val="1"/>
          <w:numId w:val="1"/>
        </w:numPr>
        <w:jc w:val="both"/>
      </w:pPr>
      <w:r w:rsidRPr="00FD1CFE">
        <w:t>P</w:t>
      </w:r>
      <w:r w:rsidR="00DA29AD" w:rsidRPr="00FD1CFE">
        <w:t xml:space="preserve">oglejte, ali </w:t>
      </w:r>
      <w:r w:rsidR="000A4248" w:rsidRPr="00FD1CFE">
        <w:t>obstaja povezanost med pripadnostjo skupini in vrednostjo</w:t>
      </w:r>
      <w:r w:rsidRPr="00FD1CFE">
        <w:t xml:space="preserve"> </w:t>
      </w:r>
      <w:r w:rsidRPr="00FD1CFE">
        <w:rPr>
          <w:b/>
          <w:bCs/>
        </w:rPr>
        <w:t>ene</w:t>
      </w:r>
      <w:r w:rsidRPr="00FD1CFE">
        <w:t xml:space="preserve"> izmed</w:t>
      </w:r>
      <w:r w:rsidR="000A4248" w:rsidRPr="00FD1CFE">
        <w:t xml:space="preserve"> spremenljivk,</w:t>
      </w:r>
      <w:r w:rsidR="00DA29AD" w:rsidRPr="00FD1CFE">
        <w:t xml:space="preserve"> ki jih niste uporabiti za ra</w:t>
      </w:r>
      <w:r w:rsidR="008503EC" w:rsidRPr="00FD1CFE">
        <w:t>zvrščanje (</w:t>
      </w:r>
      <w:r w:rsidRPr="00FD1CFE">
        <w:t>dodatne spremenljivke</w:t>
      </w:r>
      <w:r w:rsidR="00DA29AD" w:rsidRPr="00FD1CFE">
        <w:t>)</w:t>
      </w:r>
      <w:r w:rsidRPr="00FD1CFE">
        <w:t>.</w:t>
      </w:r>
    </w:p>
    <w:p w14:paraId="76A060E9" w14:textId="77777777" w:rsidR="00BB2300" w:rsidRDefault="00BB2300" w:rsidP="006C3F53">
      <w:pPr>
        <w:jc w:val="both"/>
      </w:pPr>
      <w:r w:rsidRPr="00FD1CFE">
        <w:t xml:space="preserve">Dodatne informacije </w:t>
      </w:r>
      <w:r w:rsidR="00423650" w:rsidRPr="00FD1CFE">
        <w:t xml:space="preserve">in navodila </w:t>
      </w:r>
      <w:r w:rsidRPr="00FD1CFE">
        <w:t xml:space="preserve">boste </w:t>
      </w:r>
      <w:r w:rsidR="00423650" w:rsidRPr="00FD1CFE">
        <w:t>dobili</w:t>
      </w:r>
      <w:r w:rsidRPr="00FD1CFE">
        <w:t xml:space="preserve"> na </w:t>
      </w:r>
      <w:r w:rsidR="00396003" w:rsidRPr="00FD1CFE">
        <w:t>vajah</w:t>
      </w:r>
      <w:r w:rsidRPr="00FD1CFE">
        <w:t>.</w:t>
      </w:r>
    </w:p>
    <w:p w14:paraId="01B2D3D8" w14:textId="77777777" w:rsidR="001F6793" w:rsidRDefault="001F6793" w:rsidP="006C3F53">
      <w:pPr>
        <w:jc w:val="both"/>
      </w:pPr>
    </w:p>
    <w:sectPr w:rsidR="001F6793" w:rsidSect="00D122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9D5712"/>
    <w:multiLevelType w:val="hybridMultilevel"/>
    <w:tmpl w:val="2D1E405A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DS2tDA3NbIwNzJW0lEKTi0uzszPAykwqgUAFS+CWCwAAAA="/>
  </w:docVars>
  <w:rsids>
    <w:rsidRoot w:val="001F6793"/>
    <w:rsid w:val="00005CF4"/>
    <w:rsid w:val="00037C39"/>
    <w:rsid w:val="00062EB6"/>
    <w:rsid w:val="000A4248"/>
    <w:rsid w:val="001146FC"/>
    <w:rsid w:val="001201FD"/>
    <w:rsid w:val="00186259"/>
    <w:rsid w:val="001F6793"/>
    <w:rsid w:val="00217394"/>
    <w:rsid w:val="00331133"/>
    <w:rsid w:val="00343512"/>
    <w:rsid w:val="00396003"/>
    <w:rsid w:val="003B75A6"/>
    <w:rsid w:val="00414F99"/>
    <w:rsid w:val="00423650"/>
    <w:rsid w:val="004825D4"/>
    <w:rsid w:val="00483627"/>
    <w:rsid w:val="00497A35"/>
    <w:rsid w:val="00540FB9"/>
    <w:rsid w:val="0058600A"/>
    <w:rsid w:val="005D0025"/>
    <w:rsid w:val="0063610C"/>
    <w:rsid w:val="006C3F53"/>
    <w:rsid w:val="007E79D7"/>
    <w:rsid w:val="00813109"/>
    <w:rsid w:val="008503EC"/>
    <w:rsid w:val="00910F36"/>
    <w:rsid w:val="00986CC2"/>
    <w:rsid w:val="0099138A"/>
    <w:rsid w:val="0099589D"/>
    <w:rsid w:val="009E6E3D"/>
    <w:rsid w:val="00A32C9E"/>
    <w:rsid w:val="00A54237"/>
    <w:rsid w:val="00A54843"/>
    <w:rsid w:val="00B51042"/>
    <w:rsid w:val="00B9489C"/>
    <w:rsid w:val="00BA1700"/>
    <w:rsid w:val="00BB2300"/>
    <w:rsid w:val="00BE23D6"/>
    <w:rsid w:val="00BE4594"/>
    <w:rsid w:val="00C432A8"/>
    <w:rsid w:val="00D122F0"/>
    <w:rsid w:val="00DA29AD"/>
    <w:rsid w:val="00E66F74"/>
    <w:rsid w:val="00EA7479"/>
    <w:rsid w:val="00EC65D9"/>
    <w:rsid w:val="00EE7689"/>
    <w:rsid w:val="00F557DA"/>
    <w:rsid w:val="00F815C4"/>
    <w:rsid w:val="00FD1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38901"/>
  <w15:chartTrackingRefBased/>
  <w15:docId w15:val="{80463E44-2429-4B82-A724-EB47A0341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sl-SI" w:eastAsia="sl-SI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2F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2E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E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E6E3D"/>
    <w:rPr>
      <w:rFonts w:ascii="Segoe UI" w:hAnsi="Segoe UI" w:cs="Segoe UI"/>
      <w:sz w:val="18"/>
      <w:szCs w:val="18"/>
      <w:lang w:val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A16F4-6657-4EDF-9596-319802BF65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Žiberna</dc:creator>
  <cp:keywords/>
  <cp:lastModifiedBy>Cugmas, Marjan</cp:lastModifiedBy>
  <cp:revision>10</cp:revision>
  <cp:lastPrinted>2016-03-16T20:19:00Z</cp:lastPrinted>
  <dcterms:created xsi:type="dcterms:W3CDTF">2018-02-23T11:00:00Z</dcterms:created>
  <dcterms:modified xsi:type="dcterms:W3CDTF">2021-03-12T12:42:00Z</dcterms:modified>
</cp:coreProperties>
</file>